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4C85" w14:textId="1E872CE3" w:rsidR="00413876" w:rsidRDefault="00A9788C">
      <w:r>
        <w:rPr>
          <w:sz w:val="40"/>
          <w:szCs w:val="44"/>
        </w:rPr>
        <w:t>R</w:t>
      </w:r>
      <w:r w:rsidR="00EC57B5" w:rsidRPr="00A9788C">
        <w:rPr>
          <w:sz w:val="40"/>
          <w:szCs w:val="44"/>
        </w:rPr>
        <w:t>eproduc</w:t>
      </w:r>
      <w:r w:rsidR="00D748C7">
        <w:rPr>
          <w:sz w:val="40"/>
          <w:szCs w:val="44"/>
        </w:rPr>
        <w:t>ing</w:t>
      </w:r>
      <w:r w:rsidR="00EC57B5" w:rsidRPr="00A9788C">
        <w:rPr>
          <w:sz w:val="40"/>
          <w:szCs w:val="44"/>
        </w:rPr>
        <w:t xml:space="preserve"> the results in </w:t>
      </w:r>
      <w:r>
        <w:rPr>
          <w:b/>
          <w:bCs/>
          <w:sz w:val="40"/>
          <w:szCs w:val="44"/>
        </w:rPr>
        <w:t>T</w:t>
      </w:r>
      <w:r w:rsidR="00EC57B5" w:rsidRPr="00A9788C">
        <w:rPr>
          <w:b/>
          <w:bCs/>
          <w:sz w:val="40"/>
          <w:szCs w:val="44"/>
        </w:rPr>
        <w:t>able 2</w:t>
      </w:r>
      <w:r w:rsidR="00EC57B5" w:rsidRPr="00A9788C">
        <w:rPr>
          <w:sz w:val="40"/>
          <w:szCs w:val="44"/>
        </w:rPr>
        <w:t xml:space="preserve"> of paper</w:t>
      </w:r>
      <w:r>
        <w:rPr>
          <w:sz w:val="40"/>
          <w:szCs w:val="44"/>
        </w:rPr>
        <w:t>:</w:t>
      </w:r>
      <w:r w:rsidR="00EC57B5" w:rsidRPr="00A9788C">
        <w:rPr>
          <w:sz w:val="40"/>
          <w:szCs w:val="44"/>
        </w:rPr>
        <w:t xml:space="preserve"> </w:t>
      </w:r>
      <w:r w:rsidR="00EC57B5" w:rsidRPr="00A9788C">
        <w:rPr>
          <w:b/>
          <w:bCs/>
          <w:sz w:val="40"/>
          <w:szCs w:val="44"/>
        </w:rPr>
        <w:t>Revisiting Deep Learning Models for Tabular Data</w:t>
      </w:r>
      <w:r w:rsidR="00EC57B5" w:rsidRPr="00A9788C">
        <w:rPr>
          <w:sz w:val="40"/>
          <w:szCs w:val="44"/>
        </w:rPr>
        <w:t>.</w:t>
      </w:r>
      <w:r w:rsidR="00EC57B5">
        <w:t xml:space="preserve"> </w:t>
      </w:r>
    </w:p>
    <w:p w14:paraId="740B6908" w14:textId="4E6B3C8F" w:rsidR="00EC57B5" w:rsidRDefault="00EC57B5" w:rsidP="00EC57B5">
      <w:pPr>
        <w:jc w:val="center"/>
      </w:pPr>
      <w:r>
        <w:rPr>
          <w:noProof/>
        </w:rPr>
        <w:drawing>
          <wp:inline distT="0" distB="0" distL="0" distR="0" wp14:anchorId="652FFAD6" wp14:editId="61144A36">
            <wp:extent cx="5274310" cy="2487295"/>
            <wp:effectExtent l="0" t="0" r="2540" b="8255"/>
            <wp:docPr id="1" name="图片 1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表格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F16B7" w14:textId="0F171904" w:rsidR="00EC57B5" w:rsidRDefault="00EC57B5" w:rsidP="00EC57B5">
      <w:pPr>
        <w:jc w:val="center"/>
      </w:pPr>
    </w:p>
    <w:p w14:paraId="4DA71C33" w14:textId="564CE10B" w:rsidR="00EC57B5" w:rsidRPr="003110CB" w:rsidRDefault="00071B30" w:rsidP="00EC57B5">
      <w:r>
        <w:t>T</w:t>
      </w:r>
      <w:r w:rsidR="00EC57B5">
        <w:t>he code is</w:t>
      </w:r>
      <w:r w:rsidR="00A9788C">
        <w:t xml:space="preserve"> available</w:t>
      </w:r>
      <w:r w:rsidR="00EC57B5">
        <w:t xml:space="preserve"> </w:t>
      </w:r>
      <w:r w:rsidR="003F5F6B">
        <w:t>on</w:t>
      </w:r>
      <w:r w:rsidR="00EC57B5">
        <w:t xml:space="preserve"> </w:t>
      </w:r>
      <w:r>
        <w:t>GitH</w:t>
      </w:r>
      <w:r w:rsidR="00EC57B5">
        <w:t xml:space="preserve">ub repository </w:t>
      </w:r>
      <w:r w:rsidR="00EC57B5" w:rsidRPr="00EC57B5">
        <w:rPr>
          <w:b/>
          <w:bCs/>
        </w:rPr>
        <w:t>tabular-dl-revisiting-models</w:t>
      </w:r>
      <w:r w:rsidR="00EC57B5">
        <w:rPr>
          <w:b/>
          <w:bCs/>
        </w:rPr>
        <w:t xml:space="preserve">: </w:t>
      </w:r>
    </w:p>
    <w:p w14:paraId="3B662430" w14:textId="6C151EC8" w:rsidR="00EC57B5" w:rsidRDefault="00EC57B5" w:rsidP="00EC57B5">
      <w:hyperlink r:id="rId8" w:history="1">
        <w:r w:rsidRPr="00865137">
          <w:rPr>
            <w:rStyle w:val="a7"/>
          </w:rPr>
          <w:t>https://github.com/Yura52/tabular-dl-revisiting-models</w:t>
        </w:r>
      </w:hyperlink>
    </w:p>
    <w:p w14:paraId="11196D1F" w14:textId="177BF0EB" w:rsidR="00EC57B5" w:rsidRPr="00EC57B5" w:rsidRDefault="00EC57B5" w:rsidP="00EC57B5"/>
    <w:p w14:paraId="5CD53C6F" w14:textId="0EB28468" w:rsidR="00EC57B5" w:rsidRDefault="00EC57B5" w:rsidP="00EC57B5">
      <w:r>
        <w:rPr>
          <w:rFonts w:hint="eastAsia"/>
        </w:rPr>
        <w:t>T</w:t>
      </w:r>
      <w:r>
        <w:t xml:space="preserve">o reproduce these results, you </w:t>
      </w:r>
      <w:r w:rsidR="00A9788C">
        <w:t>may focus on</w:t>
      </w:r>
      <w:r>
        <w:t>:</w:t>
      </w:r>
    </w:p>
    <w:p w14:paraId="5B57452D" w14:textId="3E05BA7F" w:rsidR="00EC57B5" w:rsidRDefault="00EC57B5" w:rsidP="00EC57B5"/>
    <w:p w14:paraId="1AE05F54" w14:textId="4802C608" w:rsidR="00A949E1" w:rsidRDefault="00A949E1" w:rsidP="00A949E1">
      <w:pPr>
        <w:pStyle w:val="a9"/>
        <w:numPr>
          <w:ilvl w:val="0"/>
          <w:numId w:val="1"/>
        </w:numPr>
        <w:ind w:firstLineChars="0"/>
        <w:rPr>
          <w:rFonts w:hint="eastAsia"/>
        </w:rPr>
      </w:pPr>
      <w:r>
        <w:t xml:space="preserve">Read the </w:t>
      </w:r>
      <w:proofErr w:type="gramStart"/>
      <w:r>
        <w:t>paper, and</w:t>
      </w:r>
      <w:proofErr w:type="gramEnd"/>
      <w:r>
        <w:t xml:space="preserve"> learn the mechanism. </w:t>
      </w:r>
      <w:r>
        <w:rPr>
          <w:rFonts w:hint="eastAsia"/>
        </w:rPr>
        <w:t>To</w:t>
      </w:r>
      <w:r>
        <w:t xml:space="preserve"> start with, you may focus on the MLP model, which is simple, then FT-T and </w:t>
      </w:r>
      <w:proofErr w:type="spellStart"/>
      <w:r>
        <w:t>ResNet</w:t>
      </w:r>
      <w:proofErr w:type="spellEnd"/>
      <w:r>
        <w:t>.</w:t>
      </w:r>
      <w:r w:rsidRPr="00A949E1">
        <w:t xml:space="preserve"> </w:t>
      </w:r>
      <w:r>
        <w:t xml:space="preserve">If you are </w:t>
      </w:r>
      <w:r w:rsidR="00071B30">
        <w:t xml:space="preserve">unfamiliar with these models, finding some intuitive instructions on </w:t>
      </w:r>
      <w:proofErr w:type="spellStart"/>
      <w:r w:rsidR="00071B30">
        <w:t>youtube</w:t>
      </w:r>
      <w:proofErr w:type="spellEnd"/>
      <w:r w:rsidR="00071B30">
        <w:t>, medium, etc., is recommended</w:t>
      </w:r>
      <w:r>
        <w:t>. Useful keywords could be (or similar to): Transformer, Attention Mechanism, Resnet.</w:t>
      </w:r>
    </w:p>
    <w:p w14:paraId="7CD06A3B" w14:textId="642C782D" w:rsidR="00EC57B5" w:rsidRDefault="003110CB" w:rsidP="00EC57B5">
      <w:pPr>
        <w:pStyle w:val="a9"/>
        <w:numPr>
          <w:ilvl w:val="0"/>
          <w:numId w:val="1"/>
        </w:numPr>
        <w:ind w:firstLineChars="0"/>
      </w:pPr>
      <w:r>
        <w:t>P</w:t>
      </w:r>
      <w:r w:rsidR="00EC57B5">
        <w:t>repare the data used in the experiments</w:t>
      </w:r>
      <w:r w:rsidR="00A949E1">
        <w:t>. The repository provides the URL of the data:</w:t>
      </w:r>
    </w:p>
    <w:p w14:paraId="3A83236A" w14:textId="789231B8" w:rsidR="00A949E1" w:rsidRDefault="00A949E1" w:rsidP="00A949E1">
      <w:pPr>
        <w:pStyle w:val="a9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1B8A491F" wp14:editId="6E6B424C">
            <wp:extent cx="5274310" cy="1734820"/>
            <wp:effectExtent l="0" t="0" r="2540" b="0"/>
            <wp:docPr id="3" name="图片 3" descr="电脑萤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电脑萤幕的截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B77E5" w14:textId="2A8F3409" w:rsidR="00F419F1" w:rsidRDefault="003110CB" w:rsidP="00A9788C">
      <w:pPr>
        <w:pStyle w:val="a9"/>
        <w:numPr>
          <w:ilvl w:val="0"/>
          <w:numId w:val="1"/>
        </w:numPr>
        <w:ind w:firstLineChars="0"/>
      </w:pPr>
      <w:r>
        <w:t>C</w:t>
      </w:r>
      <w:r w:rsidR="006F2928">
        <w:t>onstruct</w:t>
      </w:r>
      <w:r w:rsidR="00A9788C">
        <w:t xml:space="preserve"> and train</w:t>
      </w:r>
      <w:r w:rsidR="00EC57B5">
        <w:t xml:space="preserve"> the</w:t>
      </w:r>
      <w:r w:rsidR="00A9788C">
        <w:t>se</w:t>
      </w:r>
      <w:r w:rsidR="00EC57B5">
        <w:t xml:space="preserve"> </w:t>
      </w:r>
      <w:proofErr w:type="gramStart"/>
      <w:r w:rsidR="00EC57B5">
        <w:t>model</w:t>
      </w:r>
      <w:r w:rsidR="00A9788C">
        <w:t>s</w:t>
      </w:r>
      <w:r w:rsidR="00A95F06">
        <w:t>, and</w:t>
      </w:r>
      <w:proofErr w:type="gramEnd"/>
      <w:r w:rsidR="00A95F06">
        <w:t xml:space="preserve"> test their performance</w:t>
      </w:r>
      <w:r w:rsidR="001E4C50">
        <w:t>.</w:t>
      </w:r>
      <w:r w:rsidR="00EC57B5">
        <w:t xml:space="preserve"> </w:t>
      </w:r>
      <w:r w:rsidR="00DA3519">
        <w:t>The repository contains a tutorial on the MLP implementation, it is a good indicator of the programming logic of the whole framework.</w:t>
      </w:r>
      <w:r w:rsidR="00F419F1">
        <w:t xml:space="preserve"> You may read and learn the related code. The code of the models </w:t>
      </w:r>
      <w:proofErr w:type="gramStart"/>
      <w:r w:rsidR="00F419F1">
        <w:t>are</w:t>
      </w:r>
      <w:proofErr w:type="gramEnd"/>
      <w:r w:rsidR="00F419F1">
        <w:t xml:space="preserve"> in </w:t>
      </w:r>
      <w:r w:rsidR="00F419F1" w:rsidRPr="00F419F1">
        <w:rPr>
          <w:b/>
          <w:bCs/>
        </w:rPr>
        <w:t>bin</w:t>
      </w:r>
      <w:r w:rsidR="00F419F1">
        <w:t xml:space="preserve">, </w:t>
      </w:r>
    </w:p>
    <w:p w14:paraId="33CEF0FD" w14:textId="76F40FB8" w:rsidR="00EC57B5" w:rsidRDefault="00F419F1" w:rsidP="00F419F1">
      <w:pPr>
        <w:pStyle w:val="a9"/>
        <w:ind w:left="360" w:firstLineChars="0" w:firstLine="0"/>
      </w:pPr>
      <w:r>
        <w:rPr>
          <w:noProof/>
        </w:rPr>
        <w:lastRenderedPageBreak/>
        <w:drawing>
          <wp:inline distT="0" distB="0" distL="0" distR="0" wp14:anchorId="3685769E" wp14:editId="79D18BFB">
            <wp:extent cx="5274310" cy="3322320"/>
            <wp:effectExtent l="0" t="0" r="2540" b="0"/>
            <wp:docPr id="4" name="图片 4" descr="电脑的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电脑的屏幕截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D7A83DD" w14:textId="623A69F4" w:rsidR="00EC57B5" w:rsidRDefault="00EC57B5" w:rsidP="00EC57B5"/>
    <w:p w14:paraId="75FF9D43" w14:textId="5097B7A8" w:rsidR="00F419F1" w:rsidRDefault="00F419F1" w:rsidP="00EC57B5">
      <w:pPr>
        <w:rPr>
          <w:b/>
          <w:bCs/>
        </w:rPr>
      </w:pPr>
      <w:r>
        <w:t>You may</w:t>
      </w:r>
      <w:r w:rsidR="005F6C64">
        <w:t xml:space="preserve"> also</w:t>
      </w:r>
      <w:r>
        <w:t xml:space="preserve"> find other </w:t>
      </w:r>
      <w:r w:rsidR="0084619A">
        <w:t>help</w:t>
      </w:r>
      <w:r>
        <w:t xml:space="preserve">ful code in </w:t>
      </w:r>
      <w:r w:rsidRPr="00F419F1">
        <w:rPr>
          <w:b/>
          <w:bCs/>
        </w:rPr>
        <w:t>bin</w:t>
      </w:r>
      <w:r>
        <w:t xml:space="preserve"> and </w:t>
      </w:r>
      <w:r w:rsidRPr="00F419F1">
        <w:rPr>
          <w:b/>
          <w:bCs/>
        </w:rPr>
        <w:t>lib</w:t>
      </w:r>
      <w:r>
        <w:rPr>
          <w:b/>
          <w:bCs/>
        </w:rPr>
        <w:t xml:space="preserve"> </w:t>
      </w:r>
      <w:r>
        <w:t>during the reproducing</w:t>
      </w:r>
      <w:r>
        <w:rPr>
          <w:b/>
          <w:bCs/>
        </w:rPr>
        <w:t xml:space="preserve">. </w:t>
      </w:r>
      <w:r w:rsidR="00A95F06">
        <w:rPr>
          <w:b/>
          <w:bCs/>
        </w:rPr>
        <w:t>Since we will m</w:t>
      </w:r>
      <w:r w:rsidR="00071B30">
        <w:rPr>
          <w:b/>
          <w:bCs/>
        </w:rPr>
        <w:t>odify</w:t>
      </w:r>
      <w:r w:rsidR="00A95F06">
        <w:rPr>
          <w:b/>
          <w:bCs/>
        </w:rPr>
        <w:t xml:space="preserve"> these models in our research, </w:t>
      </w:r>
      <w:r w:rsidR="00071B30">
        <w:rPr>
          <w:b/>
          <w:bCs/>
        </w:rPr>
        <w:t>learning the details of these codes (by code reading) is essential, not just running</w:t>
      </w:r>
      <w:r w:rsidR="00A95F06">
        <w:rPr>
          <w:b/>
          <w:bCs/>
        </w:rPr>
        <w:t xml:space="preserve"> them</w:t>
      </w:r>
      <w:r w:rsidR="00A95F06">
        <w:rPr>
          <w:b/>
          <w:bCs/>
        </w:rPr>
        <w:t>.</w:t>
      </w:r>
    </w:p>
    <w:p w14:paraId="7FE5603C" w14:textId="1DA9E1D3" w:rsidR="00F419F1" w:rsidRDefault="00F419F1" w:rsidP="00EC57B5">
      <w:pPr>
        <w:rPr>
          <w:b/>
          <w:bCs/>
        </w:rPr>
      </w:pPr>
    </w:p>
    <w:p w14:paraId="1949113B" w14:textId="01B883F1" w:rsidR="00F419F1" w:rsidRDefault="00F419F1" w:rsidP="00EC57B5">
      <w:pPr>
        <w:rPr>
          <w:b/>
          <w:bCs/>
        </w:rPr>
      </w:pPr>
      <w:r>
        <w:rPr>
          <w:rFonts w:hint="eastAsia"/>
          <w:b/>
          <w:bCs/>
        </w:rPr>
        <w:t>A</w:t>
      </w:r>
      <w:r>
        <w:rPr>
          <w:b/>
          <w:bCs/>
        </w:rPr>
        <w:t>im:</w:t>
      </w:r>
    </w:p>
    <w:p w14:paraId="1EAA56F2" w14:textId="197F0FD7" w:rsidR="00F419F1" w:rsidRDefault="00F419F1" w:rsidP="00EC57B5">
      <w:pPr>
        <w:rPr>
          <w:b/>
          <w:bCs/>
        </w:rPr>
      </w:pPr>
      <w:r>
        <w:rPr>
          <w:b/>
          <w:bCs/>
        </w:rPr>
        <w:t>First step: reproduce the results of MLP, F</w:t>
      </w:r>
      <w:r w:rsidR="00A95F06">
        <w:rPr>
          <w:b/>
          <w:bCs/>
        </w:rPr>
        <w:t>T</w:t>
      </w:r>
      <w:r>
        <w:rPr>
          <w:b/>
          <w:bCs/>
        </w:rPr>
        <w:t xml:space="preserve">-T on all these datasets. </w:t>
      </w:r>
    </w:p>
    <w:p w14:paraId="0FEF1A49" w14:textId="5BC1ED7C" w:rsidR="00F419F1" w:rsidRDefault="00F419F1" w:rsidP="00EC57B5">
      <w:pPr>
        <w:rPr>
          <w:b/>
          <w:bCs/>
        </w:rPr>
      </w:pPr>
      <w:r>
        <w:rPr>
          <w:b/>
          <w:bCs/>
        </w:rPr>
        <w:t>Further: reproduce the results of other models.</w:t>
      </w:r>
    </w:p>
    <w:p w14:paraId="19DCC24A" w14:textId="77777777" w:rsidR="00F419F1" w:rsidRPr="00EC57B5" w:rsidRDefault="00F419F1" w:rsidP="00EC57B5">
      <w:pPr>
        <w:rPr>
          <w:rFonts w:hint="eastAsia"/>
        </w:rPr>
      </w:pPr>
    </w:p>
    <w:sectPr w:rsidR="00F419F1" w:rsidRPr="00EC57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F30BE" w14:textId="77777777" w:rsidR="007E4CB0" w:rsidRDefault="007E4CB0" w:rsidP="00EC57B5">
      <w:r>
        <w:separator/>
      </w:r>
    </w:p>
  </w:endnote>
  <w:endnote w:type="continuationSeparator" w:id="0">
    <w:p w14:paraId="021ACE8B" w14:textId="77777777" w:rsidR="007E4CB0" w:rsidRDefault="007E4CB0" w:rsidP="00EC5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3CE3E" w14:textId="77777777" w:rsidR="007E4CB0" w:rsidRDefault="007E4CB0" w:rsidP="00EC57B5">
      <w:r>
        <w:separator/>
      </w:r>
    </w:p>
  </w:footnote>
  <w:footnote w:type="continuationSeparator" w:id="0">
    <w:p w14:paraId="3344CD82" w14:textId="77777777" w:rsidR="007E4CB0" w:rsidRDefault="007E4CB0" w:rsidP="00EC5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DD07BB"/>
    <w:multiLevelType w:val="hybridMultilevel"/>
    <w:tmpl w:val="B118863E"/>
    <w:lvl w:ilvl="0" w:tplc="16369E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306668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bE0NjA0NTO0NDdX0lEKTi0uzszPAykwrAUAx748EiwAAAA="/>
  </w:docVars>
  <w:rsids>
    <w:rsidRoot w:val="003B37B5"/>
    <w:rsid w:val="00006C6A"/>
    <w:rsid w:val="00071B30"/>
    <w:rsid w:val="001E4C50"/>
    <w:rsid w:val="002967C2"/>
    <w:rsid w:val="003110CB"/>
    <w:rsid w:val="003B37B5"/>
    <w:rsid w:val="003F5F6B"/>
    <w:rsid w:val="00413876"/>
    <w:rsid w:val="005F6C64"/>
    <w:rsid w:val="006770C3"/>
    <w:rsid w:val="006F2928"/>
    <w:rsid w:val="007C0820"/>
    <w:rsid w:val="007E4CB0"/>
    <w:rsid w:val="0084619A"/>
    <w:rsid w:val="008E0F42"/>
    <w:rsid w:val="009F36CE"/>
    <w:rsid w:val="00A949E1"/>
    <w:rsid w:val="00A95F06"/>
    <w:rsid w:val="00A9788C"/>
    <w:rsid w:val="00AD25F7"/>
    <w:rsid w:val="00AD47B0"/>
    <w:rsid w:val="00B558A7"/>
    <w:rsid w:val="00D748C7"/>
    <w:rsid w:val="00DA3519"/>
    <w:rsid w:val="00E63B2B"/>
    <w:rsid w:val="00EC57B5"/>
    <w:rsid w:val="00F41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013450"/>
  <w15:chartTrackingRefBased/>
  <w15:docId w15:val="{5DCF148A-004A-427E-9297-B32FE4535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C57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C57B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C57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C57B5"/>
    <w:rPr>
      <w:sz w:val="18"/>
      <w:szCs w:val="18"/>
    </w:rPr>
  </w:style>
  <w:style w:type="character" w:styleId="a7">
    <w:name w:val="Hyperlink"/>
    <w:basedOn w:val="a0"/>
    <w:uiPriority w:val="99"/>
    <w:unhideWhenUsed/>
    <w:rsid w:val="00EC57B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EC57B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EC57B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Yura52/tabular-dl-revisiting-model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Pengfei</dc:creator>
  <cp:keywords/>
  <dc:description/>
  <cp:lastModifiedBy>Zhang Pengfei</cp:lastModifiedBy>
  <cp:revision>24</cp:revision>
  <dcterms:created xsi:type="dcterms:W3CDTF">2023-03-22T07:48:00Z</dcterms:created>
  <dcterms:modified xsi:type="dcterms:W3CDTF">2023-03-22T08:53:00Z</dcterms:modified>
</cp:coreProperties>
</file>